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770BBF">
        <w:rPr>
          <w:rFonts w:ascii="Arial" w:hAnsi="Arial" w:cs="Arial"/>
          <w:b/>
          <w:sz w:val="52"/>
        </w:rPr>
        <w:t>December</w:t>
      </w:r>
      <w:r w:rsidR="00120D9D">
        <w:rPr>
          <w:rFonts w:ascii="Arial" w:hAnsi="Arial" w:cs="Arial"/>
          <w:b/>
          <w:sz w:val="52"/>
        </w:rPr>
        <w:t xml:space="preserve"> </w:t>
      </w:r>
      <w:r w:rsidR="008640C4">
        <w:rPr>
          <w:rFonts w:ascii="Arial" w:hAnsi="Arial" w:cs="Arial"/>
          <w:b/>
          <w:sz w:val="52"/>
        </w:rPr>
        <w:t>27</w:t>
      </w:r>
      <w:r w:rsidR="00A97D1C" w:rsidRPr="00A97D1C">
        <w:rPr>
          <w:rFonts w:ascii="Arial" w:hAnsi="Arial" w:cs="Arial"/>
          <w:b/>
          <w:sz w:val="52"/>
          <w:vertAlign w:val="superscript"/>
        </w:rPr>
        <w:t>th</w:t>
      </w:r>
      <w:r w:rsidR="00E5007F" w:rsidRPr="00A97D1C">
        <w:rPr>
          <w:rFonts w:ascii="Arial" w:hAnsi="Arial" w:cs="Arial"/>
          <w:b/>
          <w:sz w:val="52"/>
        </w:rPr>
        <w:t>,</w:t>
      </w:r>
      <w:r w:rsidR="006F719C" w:rsidRPr="00A97D1C">
        <w:rPr>
          <w:rFonts w:ascii="Arial" w:hAnsi="Arial" w:cs="Arial"/>
          <w:b/>
          <w:sz w:val="52"/>
        </w:rPr>
        <w:t xml:space="preserve"> 2021</w:t>
      </w:r>
      <w:r w:rsidR="00517269" w:rsidRPr="00A97D1C">
        <w:rPr>
          <w:rFonts w:ascii="Arial" w:hAnsi="Arial" w:cs="Arial"/>
          <w:b/>
          <w:sz w:val="52"/>
        </w:rPr>
        <w:t xml:space="preserve"> at 7:00</w:t>
      </w:r>
      <w:r w:rsidR="00EA0A6D" w:rsidRPr="00A97D1C">
        <w:rPr>
          <w:rFonts w:ascii="Arial" w:hAnsi="Arial" w:cs="Arial"/>
          <w:b/>
          <w:sz w:val="52"/>
        </w:rPr>
        <w:t xml:space="preserve"> </w:t>
      </w:r>
      <w:r w:rsidR="00517269" w:rsidRPr="00A97D1C">
        <w:rPr>
          <w:rFonts w:ascii="Arial" w:hAnsi="Arial" w:cs="Arial"/>
          <w:b/>
          <w:sz w:val="52"/>
        </w:rPr>
        <w:t>p</w:t>
      </w:r>
      <w:r w:rsidR="00EA0A6D" w:rsidRPr="00A97D1C">
        <w:rPr>
          <w:rFonts w:ascii="Arial" w:hAnsi="Arial" w:cs="Arial"/>
          <w:b/>
          <w:sz w:val="52"/>
        </w:rPr>
        <w:t>.</w:t>
      </w:r>
      <w:r w:rsidR="00517269" w:rsidRPr="00A97D1C">
        <w:rPr>
          <w:rFonts w:ascii="Arial" w:hAnsi="Arial" w:cs="Arial"/>
          <w:b/>
          <w:sz w:val="52"/>
        </w:rPr>
        <w:t>m</w:t>
      </w:r>
      <w:r w:rsidR="00EA0A6D" w:rsidRPr="00A97D1C">
        <w:rPr>
          <w:rFonts w:ascii="Arial" w:hAnsi="Arial" w:cs="Arial"/>
          <w:b/>
          <w:sz w:val="52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>in place to li</w:t>
      </w:r>
      <w:r w:rsidR="002072DC">
        <w:rPr>
          <w:i/>
          <w:color w:val="000000"/>
          <w:sz w:val="40"/>
          <w:szCs w:val="24"/>
        </w:rPr>
        <w:t xml:space="preserve">mit the spread of COVID-19, our </w:t>
      </w:r>
      <w:r w:rsidR="00770BBF">
        <w:rPr>
          <w:i/>
          <w:color w:val="000000"/>
          <w:sz w:val="40"/>
          <w:szCs w:val="24"/>
        </w:rPr>
        <w:t>December</w:t>
      </w:r>
      <w:r w:rsidR="00120D9D">
        <w:rPr>
          <w:i/>
          <w:color w:val="000000"/>
          <w:sz w:val="40"/>
          <w:szCs w:val="24"/>
        </w:rPr>
        <w:t xml:space="preserve"> </w:t>
      </w:r>
      <w:r w:rsidR="008640C4">
        <w:rPr>
          <w:i/>
          <w:color w:val="000000"/>
          <w:sz w:val="40"/>
          <w:szCs w:val="24"/>
        </w:rPr>
        <w:t>27</w:t>
      </w:r>
      <w:r w:rsidR="00A97D1C" w:rsidRPr="00A97D1C">
        <w:rPr>
          <w:i/>
          <w:color w:val="000000"/>
          <w:sz w:val="40"/>
          <w:szCs w:val="24"/>
          <w:vertAlign w:val="superscript"/>
        </w:rPr>
        <w:t>th</w:t>
      </w:r>
      <w:r w:rsidR="00B1558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165F25">
        <w:rPr>
          <w:i/>
          <w:color w:val="000000"/>
          <w:sz w:val="40"/>
          <w:szCs w:val="24"/>
        </w:rPr>
        <w:t xml:space="preserve">will be held </w:t>
      </w:r>
      <w:r w:rsidR="00DC78FD">
        <w:rPr>
          <w:i/>
          <w:color w:val="000000"/>
          <w:sz w:val="40"/>
          <w:szCs w:val="24"/>
        </w:rPr>
        <w:t>remotely via Microsoft Teams.</w:t>
      </w:r>
      <w:r w:rsidR="0053361B" w:rsidRPr="0053361B">
        <w:rPr>
          <w:i/>
          <w:color w:val="000000"/>
          <w:sz w:val="40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Default="0053361B" w:rsidP="00915211">
      <w:pPr>
        <w:spacing w:after="0" w:line="360" w:lineRule="auto"/>
        <w:jc w:val="both"/>
        <w:rPr>
          <w:color w:val="000000"/>
          <w:sz w:val="144"/>
          <w:szCs w:val="24"/>
        </w:rPr>
      </w:pPr>
      <w:bookmarkStart w:id="0" w:name="_GoBack"/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</w:t>
      </w:r>
      <w:bookmarkEnd w:id="0"/>
      <w:r>
        <w:rPr>
          <w:color w:val="000000"/>
          <w:sz w:val="40"/>
          <w:szCs w:val="24"/>
        </w:rPr>
        <w:t xml:space="preserve">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B610B1">
        <w:rPr>
          <w:color w:val="000000"/>
          <w:sz w:val="44"/>
          <w:szCs w:val="24"/>
        </w:rPr>
        <w:t>:</w:t>
      </w:r>
      <w:r w:rsidRPr="00B610B1">
        <w:rPr>
          <w:color w:val="000000"/>
          <w:sz w:val="44"/>
          <w:szCs w:val="24"/>
        </w:rPr>
        <w:t xml:space="preserve"> </w:t>
      </w:r>
      <w:r w:rsidR="008640C4">
        <w:rPr>
          <w:rFonts w:ascii="Segoe UI" w:hAnsi="Segoe UI" w:cs="Segoe UI"/>
          <w:b/>
          <w:color w:val="252424"/>
          <w:sz w:val="36"/>
        </w:rPr>
        <w:t xml:space="preserve">713 072 522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8640C4">
    <w:pPr>
      <w:pStyle w:val="Footer"/>
    </w:pPr>
    <w:r>
      <w:t>12.27</w:t>
    </w:r>
    <w:r w:rsidR="00770BBF">
      <w:t>.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3MzIysLC0NDNX0lEKTi0uzszPAykwNKwFAN57uJMtAAAA"/>
  </w:docVars>
  <w:rsids>
    <w:rsidRoot w:val="00517269"/>
    <w:rsid w:val="000071AD"/>
    <w:rsid w:val="00091FB1"/>
    <w:rsid w:val="000A4321"/>
    <w:rsid w:val="000E5630"/>
    <w:rsid w:val="00120D9D"/>
    <w:rsid w:val="00125E08"/>
    <w:rsid w:val="00165F25"/>
    <w:rsid w:val="00184A82"/>
    <w:rsid w:val="0019648B"/>
    <w:rsid w:val="002072DC"/>
    <w:rsid w:val="00252C0E"/>
    <w:rsid w:val="00253C6E"/>
    <w:rsid w:val="002C2F22"/>
    <w:rsid w:val="002C65C8"/>
    <w:rsid w:val="002E3D2F"/>
    <w:rsid w:val="00315AD4"/>
    <w:rsid w:val="003E469F"/>
    <w:rsid w:val="004351EF"/>
    <w:rsid w:val="00441AD2"/>
    <w:rsid w:val="00445391"/>
    <w:rsid w:val="00450AAD"/>
    <w:rsid w:val="004912B2"/>
    <w:rsid w:val="004B4E13"/>
    <w:rsid w:val="004E33B7"/>
    <w:rsid w:val="00517269"/>
    <w:rsid w:val="0053361B"/>
    <w:rsid w:val="00562BCA"/>
    <w:rsid w:val="00582A91"/>
    <w:rsid w:val="005A5072"/>
    <w:rsid w:val="005A55AC"/>
    <w:rsid w:val="005F34A7"/>
    <w:rsid w:val="00642B73"/>
    <w:rsid w:val="00680CA1"/>
    <w:rsid w:val="006A5DB1"/>
    <w:rsid w:val="006F719C"/>
    <w:rsid w:val="00711C1C"/>
    <w:rsid w:val="00713AC4"/>
    <w:rsid w:val="0073398A"/>
    <w:rsid w:val="00745660"/>
    <w:rsid w:val="00770BBF"/>
    <w:rsid w:val="00834D4F"/>
    <w:rsid w:val="00862542"/>
    <w:rsid w:val="008640C4"/>
    <w:rsid w:val="008B65EF"/>
    <w:rsid w:val="00901168"/>
    <w:rsid w:val="00915211"/>
    <w:rsid w:val="009B5CFF"/>
    <w:rsid w:val="009B6E2D"/>
    <w:rsid w:val="00A676B4"/>
    <w:rsid w:val="00A8343E"/>
    <w:rsid w:val="00A97D1C"/>
    <w:rsid w:val="00AA6B4A"/>
    <w:rsid w:val="00B15588"/>
    <w:rsid w:val="00B610B1"/>
    <w:rsid w:val="00B913CD"/>
    <w:rsid w:val="00BC6568"/>
    <w:rsid w:val="00BF160D"/>
    <w:rsid w:val="00C41833"/>
    <w:rsid w:val="00C57D95"/>
    <w:rsid w:val="00CB56E9"/>
    <w:rsid w:val="00CD779C"/>
    <w:rsid w:val="00D33B99"/>
    <w:rsid w:val="00D736BB"/>
    <w:rsid w:val="00DC5A1B"/>
    <w:rsid w:val="00DC5EA1"/>
    <w:rsid w:val="00DC78FD"/>
    <w:rsid w:val="00DE33CF"/>
    <w:rsid w:val="00DF1EDB"/>
    <w:rsid w:val="00E5007F"/>
    <w:rsid w:val="00E516CB"/>
    <w:rsid w:val="00E52FBF"/>
    <w:rsid w:val="00E70FE4"/>
    <w:rsid w:val="00E8782B"/>
    <w:rsid w:val="00EA0A6D"/>
    <w:rsid w:val="00EA723F"/>
    <w:rsid w:val="00F43141"/>
    <w:rsid w:val="00F51EFC"/>
    <w:rsid w:val="00F8269C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2</cp:revision>
  <cp:lastPrinted>2021-12-22T16:13:00Z</cp:lastPrinted>
  <dcterms:created xsi:type="dcterms:W3CDTF">2021-12-22T16:13:00Z</dcterms:created>
  <dcterms:modified xsi:type="dcterms:W3CDTF">2021-12-22T16:13:00Z</dcterms:modified>
</cp:coreProperties>
</file>